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507" w:rsidRDefault="00F764A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3810" b="69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4A7" w:rsidRDefault="00F764A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90D5BE2" wp14:editId="308AA66C">
                                  <wp:extent cx="2162810" cy="107323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YAM-CFAE_Individuals_Version2_Update-08.png"/>
                                          <pic:cNvPicPr/>
                                        </pic:nvPicPr>
                                        <pic:blipFill>
                                          <a:blip r:embed="rId4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2810" cy="10732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0;width:185.9pt;height:110.6pt;z-index:25165926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" stroked="f">
                <v:textbox style="mso-fit-shape-to-text:t">
                  <w:txbxContent>
                    <w:p w:rsidR="00F764A7" w:rsidRDefault="00F764A7">
                      <w:r>
                        <w:rPr>
                          <w:noProof/>
                        </w:rPr>
                        <w:drawing>
                          <wp:inline distT="0" distB="0" distL="0" distR="0" wp14:anchorId="190D5BE2" wp14:editId="308AA66C">
                            <wp:extent cx="2162810" cy="107323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YAM-CFAE_Individuals_Version2_Update-08.png"/>
                                    <pic:cNvPicPr/>
                                  </pic:nvPicPr>
                                  <pic:blipFill>
                                    <a:blip r:embed="rId5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2810" cy="107323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64A7" w:rsidRDefault="00F764A7"/>
    <w:p w:rsidR="00F764A7" w:rsidRDefault="00F764A7"/>
    <w:p w:rsidR="00F764A7" w:rsidRDefault="00F764A7"/>
    <w:p w:rsidR="00F764A7" w:rsidRDefault="00F764A7"/>
    <w:p w:rsidR="00F764A7" w:rsidRPr="00F764A7" w:rsidRDefault="00F764A7" w:rsidP="00F764A7">
      <w:r w:rsidRPr="00F764A7">
        <w:rPr>
          <w:b/>
          <w:bCs/>
          <w:u w:val="single"/>
        </w:rPr>
        <w:t>Sample Proclamation</w:t>
      </w:r>
    </w:p>
    <w:p w:rsidR="00F764A7" w:rsidRPr="00F764A7" w:rsidRDefault="00F764A7" w:rsidP="00F764A7">
      <w:r w:rsidRPr="00F764A7">
        <w:t>WHEREAS:</w:t>
      </w:r>
      <w:r w:rsidRPr="00F764A7">
        <w:tab/>
        <w:t xml:space="preserve">The study of art leads to a fuller, more meaningful life; and </w:t>
      </w:r>
    </w:p>
    <w:p w:rsidR="00F764A7" w:rsidRPr="00F764A7" w:rsidRDefault="00F764A7" w:rsidP="00F764A7">
      <w:pPr>
        <w:ind w:left="1440" w:hanging="1440"/>
      </w:pPr>
      <w:r>
        <w:t>WHEREAS:</w:t>
      </w:r>
      <w:r>
        <w:tab/>
      </w:r>
      <w:r w:rsidRPr="00F764A7">
        <w:t>Art education provides substantial educational benefits to all elementary, middle and secondary student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Art education develops students’ creative potential and improves problem-solving and critical thinking skills by reinforcing and bringing to life what students learn in other subject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Art education teaches sensitivity to beauty, order and other expressive qualities, and also gives students a deeper understanding of multi-cultural values and belief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Art education advances student mastery in art production, art history, art criticism and aesthetics; and</w:t>
      </w:r>
    </w:p>
    <w:p w:rsidR="00F764A7" w:rsidRPr="00F764A7" w:rsidRDefault="00F764A7" w:rsidP="00F764A7">
      <w:pPr>
        <w:ind w:left="1440" w:hanging="1440"/>
      </w:pPr>
      <w:r w:rsidRPr="00F764A7">
        <w:t>WHEREAS:</w:t>
      </w:r>
      <w:r w:rsidRPr="00F764A7">
        <w:tab/>
        <w:t>Our national leaders have acknowledged the necessity of including art s experiences in all students’ education; and</w:t>
      </w:r>
    </w:p>
    <w:p w:rsidR="00F764A7" w:rsidRPr="00F764A7" w:rsidRDefault="00F764A7" w:rsidP="00F764A7">
      <w:pPr>
        <w:ind w:left="1440" w:hanging="1530"/>
      </w:pPr>
      <w:r w:rsidRPr="00F764A7">
        <w:t>WHEREAS:</w:t>
      </w:r>
      <w:r w:rsidRPr="00F764A7">
        <w:tab/>
        <w:t>The National Art Education Association, in conjunction with the</w:t>
      </w:r>
      <w:r w:rsidR="00AF5702">
        <w:t xml:space="preserve"> Florida Art Education Association strives to improve the well</w:t>
      </w:r>
      <w:r w:rsidRPr="00F764A7">
        <w:t xml:space="preserve">being of our communities by upgrading visual awareness of the cultural strengths of ENTER CITY, </w:t>
      </w:r>
      <w:r w:rsidR="00AF5702">
        <w:t>Florida</w:t>
      </w:r>
      <w:r w:rsidRPr="00F764A7">
        <w:t xml:space="preserve"> and the United States as a whole; and</w:t>
      </w:r>
    </w:p>
    <w:p w:rsidR="00F764A7" w:rsidRDefault="00F764A7" w:rsidP="00F764A7">
      <w:pPr>
        <w:ind w:left="1440" w:hanging="1440"/>
      </w:pPr>
      <w:r w:rsidRPr="00F764A7">
        <w:t xml:space="preserve">WHEREAS:  </w:t>
      </w:r>
      <w:r w:rsidRPr="00F764A7">
        <w:tab/>
        <w:t xml:space="preserve">The residents of </w:t>
      </w:r>
      <w:r w:rsidR="00AF5702">
        <w:t xml:space="preserve">Florida </w:t>
      </w:r>
      <w:r w:rsidRPr="00F764A7">
        <w:t xml:space="preserve">have joined the National Art Education Association and the </w:t>
      </w:r>
      <w:r w:rsidR="00AF5702">
        <w:t>Florida Art Education Association</w:t>
      </w:r>
      <w:r w:rsidRPr="00F764A7">
        <w:t xml:space="preserve"> in supporting the youth of our community in their intellectual development through artistic endeavors, and offering support to our committed art teachers</w:t>
      </w:r>
    </w:p>
    <w:p w:rsidR="00B23885" w:rsidRPr="00F764A7" w:rsidRDefault="00B23885" w:rsidP="00F764A7">
      <w:pPr>
        <w:ind w:left="1440" w:hanging="1440"/>
      </w:pPr>
    </w:p>
    <w:p w:rsidR="00F764A7" w:rsidRPr="00F764A7" w:rsidRDefault="00F764A7" w:rsidP="00F764A7">
      <w:r w:rsidRPr="00F764A7">
        <w:t>NOW, THEREFORE, I, (NAME OF GOVERNOR/MAYOR</w:t>
      </w:r>
      <w:r>
        <w:t>/</w:t>
      </w:r>
      <w:r w:rsidRPr="00F764A7">
        <w:t>), GOVERNOR/MAYOR OF THE STATE/CITY OF (ENTER STATE/CITY)</w:t>
      </w:r>
      <w:r w:rsidR="00AF5702">
        <w:t>, do hereby proclaim March 2021</w:t>
      </w:r>
      <w:bookmarkStart w:id="0" w:name="_GoBack"/>
      <w:bookmarkEnd w:id="0"/>
      <w:r w:rsidRPr="00F764A7">
        <w:t xml:space="preserve"> as YOUTH ART MONTH.  All residents are urged to give their full support to quality school arts programs for our youth.</w:t>
      </w:r>
    </w:p>
    <w:p w:rsidR="00F764A7" w:rsidRPr="00F764A7" w:rsidRDefault="00F764A7" w:rsidP="00F764A7">
      <w:r w:rsidRPr="00F764A7">
        <w:t>Dated this (ENTER DATE)</w:t>
      </w:r>
    </w:p>
    <w:p w:rsidR="00F764A7" w:rsidRDefault="00F764A7"/>
    <w:sectPr w:rsidR="00F76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MDc1MjI3MzIwMTZV0lEKTi0uzszPAykwqgUAj2PZuywAAAA="/>
  </w:docVars>
  <w:rsids>
    <w:rsidRoot w:val="00F764A7"/>
    <w:rsid w:val="0049271B"/>
    <w:rsid w:val="008B3465"/>
    <w:rsid w:val="00AF5702"/>
    <w:rsid w:val="00B23885"/>
    <w:rsid w:val="00E66507"/>
    <w:rsid w:val="00F76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9F693"/>
  <w15:chartTrackingRefBased/>
  <w15:docId w15:val="{5D5599D5-2152-4989-A24C-E591147B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2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0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ch, Becky</dc:creator>
  <cp:keywords/>
  <dc:description/>
  <cp:lastModifiedBy>Windows User</cp:lastModifiedBy>
  <cp:revision>3</cp:revision>
  <dcterms:created xsi:type="dcterms:W3CDTF">2020-10-05T16:05:00Z</dcterms:created>
  <dcterms:modified xsi:type="dcterms:W3CDTF">2020-10-05T18:19:00Z</dcterms:modified>
</cp:coreProperties>
</file>